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China</w:t>
      </w:r>
      <w:r>
        <w:t xml:space="preserve"> </w:t>
      </w:r>
      <w:r>
        <w:t xml:space="preserve">Guangzhou</w:t>
      </w:r>
    </w:p>
    <w:bookmarkStart w:id="24" w:name="X048c4a799f834d41f644bc2db6fd23b2e04047a"/>
    <w:p>
      <w:pPr>
        <w:pStyle w:val="Heading1"/>
      </w:pPr>
      <w:r>
        <w:t xml:space="preserve">Cover Letter for the Position of Economist in China Guangzhou</w:t>
      </w:r>
    </w:p>
    <w:p>
      <w:pPr>
        <w:pStyle w:val="FirstParagraph"/>
      </w:pPr>
      <w:r>
        <w:t xml:space="preserve">Dear [Hiring Manager's Name],</w:t>
      </w:r>
    </w:p>
    <w:p>
      <w:pPr>
        <w:pStyle w:val="BodyText"/>
      </w:pPr>
      <w:r>
        <w:t xml:space="preserve">I am writing to express my enthusiastic interest in the Economist position at [Company/Organization Name] in China Guangzhou. As a highly motivated and qualified economist with a deep understanding of regional economic dynamics, I am eager to contribute my expertise to support the continued growth and development of Guangzhou’s thriving economy. My academic background, professional experience, and passion for economic analysis align perfectly with the goals of your organization, making me an ideal candidate for this role.</w:t>
      </w:r>
    </w:p>
    <w:bookmarkStart w:id="20" w:name="why-china-guangzhou"/>
    <w:p>
      <w:pPr>
        <w:pStyle w:val="Heading2"/>
      </w:pPr>
      <w:r>
        <w:t xml:space="preserve">Why China Guangzhou?</w:t>
      </w:r>
    </w:p>
    <w:p>
      <w:pPr>
        <w:pStyle w:val="FirstParagraph"/>
      </w:pPr>
      <w:r>
        <w:t xml:space="preserve">China Guangzhou has long been a cornerstone of economic innovation and trade in southern China. As one of the country’s most influential cities, Guangzhou serves as a critical hub for manufacturing, technology, and international commerce. The city’s strategic location along the Pearl River Delta, coupled with its rich cultural heritage and forward-thinking policies, makes it an ideal environment for economic professionals to thrive. I am particularly drawn to Guangzhou because of its unique ability to balance rapid modernization with traditional values—a duality that creates a dynamic landscape for economic research and policy development.</w:t>
      </w:r>
    </w:p>
    <w:p>
      <w:pPr>
        <w:pStyle w:val="BodyText"/>
      </w:pPr>
      <w:r>
        <w:t xml:space="preserve">My decision to pursue opportunities in China Guangzhou is also driven by my recognition of the city’s role in shaping China’s broader economic strategy. From its robust export industries to its advancements in green energy and digital infrastructure, Guangzhou exemplifies how a modern economy can evolve while maintaining sustainability and inclusivity. I am deeply inspired by the city’s commitment to innovation, and I am eager to contribute my skills as an economist to support initiatives that further enhance Guangzhou’s economic resilience and global competitiveness.</w:t>
      </w:r>
    </w:p>
    <w:bookmarkEnd w:id="20"/>
    <w:bookmarkStart w:id="21" w:name="Xf94c1ed7dbfdc046db2803dbbec9a3e1e9aa269"/>
    <w:p>
      <w:pPr>
        <w:pStyle w:val="Heading2"/>
      </w:pPr>
      <w:r>
        <w:t xml:space="preserve">Economic Expertise and Professional Background</w:t>
      </w:r>
    </w:p>
    <w:p>
      <w:pPr>
        <w:pStyle w:val="FirstParagraph"/>
      </w:pPr>
      <w:r>
        <w:t xml:space="preserve">As an economist with [X years] of experience in [specific field, e.g., macroeconomic analysis, market research, policy development], I have developed a strong foundation in understanding complex economic systems and their real-world implications. My academic training in economics from [University Name] equipped me with analytical tools to assess trends, forecast outcomes, and design evidence-based solutions to economic challenges. Throughout my career, I have worked on projects ranging from regional development planning to trade policy evaluation, all of which have honed my ability to translate data into actionable insights.</w:t>
      </w:r>
    </w:p>
    <w:p>
      <w:pPr>
        <w:pStyle w:val="BodyText"/>
      </w:pPr>
      <w:r>
        <w:t xml:space="preserve">One of my most significant achievements was [describe a specific project or accomplishment, e.g., "leading a study on the impact of trade liberalization on small businesses in Southeast Asia"]. This work not only earned recognition from industry peers but also underscored the importance of tailoring economic strategies to local contexts. I believe that Guangzhou’s unique economic environment offers an unparalleled opportunity to apply such expertise, particularly in areas like urban development, labor market trends, and sustainable growth.</w:t>
      </w:r>
    </w:p>
    <w:bookmarkEnd w:id="21"/>
    <w:bookmarkStart w:id="22" w:name="why-i-am-the-right-fit"/>
    <w:p>
      <w:pPr>
        <w:pStyle w:val="Heading2"/>
      </w:pPr>
      <w:r>
        <w:t xml:space="preserve">Why I Am the Right Fit</w:t>
      </w:r>
    </w:p>
    <w:p>
      <w:pPr>
        <w:pStyle w:val="FirstParagraph"/>
      </w:pPr>
      <w:r>
        <w:t xml:space="preserve">My skills as an economist are complemented by my cultural adaptability and strong communication abilities. Having [mention any experience living or working in China or other international settings], I am well-versed in navigating cross-cultural collaborations and understanding the nuances of global markets. This is especially relevant for a role in Guangzhou, where economic decisions often require a nuanced understanding of both local and international dynamics.</w:t>
      </w:r>
    </w:p>
    <w:p>
      <w:pPr>
        <w:pStyle w:val="BodyText"/>
      </w:pPr>
      <w:r>
        <w:t xml:space="preserve">Additionally, I am deeply committed to fostering economic equity and innovation. In my previous roles, I have focused on creating inclusive policies that empower marginalized communities while driving productivity. This aligns with the vision of Guangzhou’s economic development goals, which emphasize balanced growth and social welfare. I am confident that my proactive approach to problem-solving and dedication to research will enable me to make meaningful contributions to your organization.</w:t>
      </w:r>
    </w:p>
    <w:bookmarkEnd w:id="22"/>
    <w:bookmarkStart w:id="23" w:name="conclusion"/>
    <w:p>
      <w:pPr>
        <w:pStyle w:val="Heading2"/>
      </w:pPr>
      <w:r>
        <w:t xml:space="preserve">Conclusion</w:t>
      </w:r>
    </w:p>
    <w:p>
      <w:pPr>
        <w:pStyle w:val="FirstParagraph"/>
      </w:pPr>
      <w:r>
        <w:t xml:space="preserve">In conclusion, I am excited about the opportunity to join [Company/Organization Name] as an economist in China Guangzhou. My expertise in economic analysis, combined with my passion for contributing to Guangzhou’s economic future, makes me a strong candidate for this position. I am eager to bring my skills and enthusiasm to your team and collaborate on initiatives that drive progress and prosperity in this vibrant city.</w:t>
      </w:r>
    </w:p>
    <w:p>
      <w:pPr>
        <w:pStyle w:val="BodyText"/>
      </w:pPr>
      <w:r>
        <w:t xml:space="preserve">Thank you for considering my application. I would welcome the chance to discuss how my background and vision align with your organization’s objectives. Please feel free to contact me at [Your Phone Number] or [Your Email Address] at your convenience. I look forward to the possibility of contributing to Guangzhou’s economic legacy as an economist.</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China Guangzhou</dc:title>
  <dc:creator/>
  <dc:language>en</dc:language>
  <cp:keywords/>
  <dcterms:created xsi:type="dcterms:W3CDTF">2026-07-24T03:50:32Z</dcterms:created>
  <dcterms:modified xsi:type="dcterms:W3CDTF">2026-07-24T03:50:32Z</dcterms:modified>
</cp:coreProperties>
</file>

<file path=docProps/custom.xml><?xml version="1.0" encoding="utf-8"?>
<Properties xmlns="http://schemas.openxmlformats.org/officeDocument/2006/custom-properties" xmlns:vt="http://schemas.openxmlformats.org/officeDocument/2006/docPropsVTypes"/>
</file>